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W w:w="0" w:type="pct"/>
        <w:tblLook w:val="0000" w:firstRow="0" w:lastRow="0" w:firstColumn="0" w:lastColumn="0" w:noHBand="0" w:noVBand="0"/>
      </w:tblPr>
      <w:tblGrid>
        <w:gridCol w:w="3499"/>
        <w:gridCol w:w="1041"/>
        <w:gridCol w:w="1105"/>
        <w:gridCol w:w="1041"/>
        <w:gridCol w:w="1041"/>
        <w:gridCol w:w="1041"/>
      </w:tblGrid>
      <w:tr w:rsidR="00B209AF" w14:paraId="1D619C08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02" w14:textId="77777777" w:rsidR="00B209AF" w:rsidRDefault="00B209AF"/>
        </w:tc>
        <w:tc>
          <w:tcPr>
            <w:tcW w:w="0" w:type="auto"/>
          </w:tcPr>
          <w:p w14:paraId="1D619C03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l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04" w14:textId="77777777" w:rsidR="00B209AF" w:rsidRDefault="00C152CA">
            <w:pPr>
              <w:pStyle w:val="Compact"/>
            </w:pPr>
            <w:r>
              <w:t>Model 2</w:t>
            </w:r>
          </w:p>
        </w:tc>
        <w:tc>
          <w:tcPr>
            <w:tcW w:w="0" w:type="auto"/>
          </w:tcPr>
          <w:p w14:paraId="1D619C05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l 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06" w14:textId="77777777" w:rsidR="00B209AF" w:rsidRDefault="00C152CA">
            <w:pPr>
              <w:pStyle w:val="Compact"/>
            </w:pPr>
            <w:r>
              <w:t>Model 4</w:t>
            </w:r>
          </w:p>
        </w:tc>
        <w:tc>
          <w:tcPr>
            <w:tcW w:w="0" w:type="auto"/>
          </w:tcPr>
          <w:p w14:paraId="1D619C07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el 5</w:t>
            </w:r>
          </w:p>
        </w:tc>
      </w:tr>
      <w:tr w:rsidR="00B209AF" w14:paraId="1D619C0F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09" w14:textId="77777777" w:rsidR="00B209AF" w:rsidRDefault="00C152CA">
            <w:pPr>
              <w:pStyle w:val="Compact"/>
            </w:pPr>
            <w:r>
              <w:t>hh_size</w:t>
            </w:r>
          </w:p>
        </w:tc>
        <w:tc>
          <w:tcPr>
            <w:tcW w:w="0" w:type="auto"/>
          </w:tcPr>
          <w:p w14:paraId="1D619C0A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0B" w14:textId="77777777" w:rsidR="00B209AF" w:rsidRDefault="00C152CA">
            <w:pPr>
              <w:pStyle w:val="Compact"/>
            </w:pPr>
            <w:r>
              <w:t>-0.00</w:t>
            </w:r>
          </w:p>
        </w:tc>
        <w:tc>
          <w:tcPr>
            <w:tcW w:w="0" w:type="auto"/>
          </w:tcPr>
          <w:p w14:paraId="1D619C0C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0D" w14:textId="77777777" w:rsidR="00B209AF" w:rsidRDefault="00C152CA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D619C0E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</w:tr>
      <w:tr w:rsidR="00B209AF" w14:paraId="1D619C16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0" w14:textId="77777777" w:rsidR="00B209AF" w:rsidRDefault="00B209AF"/>
        </w:tc>
        <w:tc>
          <w:tcPr>
            <w:tcW w:w="0" w:type="auto"/>
          </w:tcPr>
          <w:p w14:paraId="1D619C11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2" w14:textId="77777777" w:rsidR="00B209AF" w:rsidRDefault="00C152CA">
            <w:pPr>
              <w:pStyle w:val="Compact"/>
            </w:pPr>
            <w:r>
              <w:t>(0.01)</w:t>
            </w:r>
          </w:p>
        </w:tc>
        <w:tc>
          <w:tcPr>
            <w:tcW w:w="0" w:type="auto"/>
          </w:tcPr>
          <w:p w14:paraId="1D619C13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1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4" w14:textId="77777777" w:rsidR="00B209AF" w:rsidRDefault="00C152CA">
            <w:pPr>
              <w:pStyle w:val="Compact"/>
            </w:pPr>
            <w:r>
              <w:t>(0.01)</w:t>
            </w:r>
          </w:p>
        </w:tc>
        <w:tc>
          <w:tcPr>
            <w:tcW w:w="0" w:type="auto"/>
          </w:tcPr>
          <w:p w14:paraId="1D619C15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1)</w:t>
            </w:r>
          </w:p>
        </w:tc>
      </w:tr>
      <w:tr w:rsidR="00B209AF" w14:paraId="1D619C1D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7" w14:textId="77777777" w:rsidR="00B209AF" w:rsidRDefault="00C152CA">
            <w:pPr>
              <w:pStyle w:val="Compact"/>
            </w:pPr>
            <w:r>
              <w:t>num_adult_male</w:t>
            </w:r>
          </w:p>
        </w:tc>
        <w:tc>
          <w:tcPr>
            <w:tcW w:w="0" w:type="auto"/>
          </w:tcPr>
          <w:p w14:paraId="1D619C1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9" w14:textId="77777777" w:rsidR="00B209AF" w:rsidRDefault="00C152CA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D619C1A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B" w14:textId="77777777" w:rsidR="00B209AF" w:rsidRDefault="00C152CA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D619C1C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</w:tr>
      <w:tr w:rsidR="00B209AF" w14:paraId="1D619C24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1E" w14:textId="77777777" w:rsidR="00B209AF" w:rsidRDefault="00B209AF"/>
        </w:tc>
        <w:tc>
          <w:tcPr>
            <w:tcW w:w="0" w:type="auto"/>
          </w:tcPr>
          <w:p w14:paraId="1D619C1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0" w14:textId="77777777" w:rsidR="00B209AF" w:rsidRDefault="00C152CA">
            <w:pPr>
              <w:pStyle w:val="Compact"/>
            </w:pPr>
            <w:r>
              <w:t>(0.03)</w:t>
            </w:r>
          </w:p>
        </w:tc>
        <w:tc>
          <w:tcPr>
            <w:tcW w:w="0" w:type="auto"/>
          </w:tcPr>
          <w:p w14:paraId="1D619C21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2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2" w14:textId="77777777" w:rsidR="00B209AF" w:rsidRDefault="00C152CA">
            <w:pPr>
              <w:pStyle w:val="Compact"/>
            </w:pPr>
            <w:r>
              <w:t>(0.02)</w:t>
            </w:r>
          </w:p>
        </w:tc>
        <w:tc>
          <w:tcPr>
            <w:tcW w:w="0" w:type="auto"/>
          </w:tcPr>
          <w:p w14:paraId="1D619C23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2)</w:t>
            </w:r>
          </w:p>
        </w:tc>
      </w:tr>
      <w:tr w:rsidR="00B209AF" w14:paraId="1D619C2B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5" w14:textId="77777777" w:rsidR="00B209AF" w:rsidRDefault="00C152CA">
            <w:pPr>
              <w:pStyle w:val="Compact"/>
            </w:pPr>
            <w:r>
              <w:t>age_hh</w:t>
            </w:r>
          </w:p>
        </w:tc>
        <w:tc>
          <w:tcPr>
            <w:tcW w:w="0" w:type="auto"/>
          </w:tcPr>
          <w:p w14:paraId="1D619C2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7" w14:textId="77777777" w:rsidR="00B209AF" w:rsidRDefault="00C152CA">
            <w:pPr>
              <w:pStyle w:val="Compact"/>
            </w:pPr>
            <w:r>
              <w:t>0.00 *</w:t>
            </w:r>
          </w:p>
        </w:tc>
        <w:tc>
          <w:tcPr>
            <w:tcW w:w="0" w:type="auto"/>
          </w:tcPr>
          <w:p w14:paraId="1D619C2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9" w14:textId="77777777" w:rsidR="00B209AF" w:rsidRDefault="00C152CA">
            <w:pPr>
              <w:pStyle w:val="Compact"/>
            </w:pPr>
            <w:r>
              <w:t>0.00 *</w:t>
            </w:r>
          </w:p>
        </w:tc>
        <w:tc>
          <w:tcPr>
            <w:tcW w:w="0" w:type="auto"/>
          </w:tcPr>
          <w:p w14:paraId="1D619C2A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</w:tr>
      <w:tr w:rsidR="00B209AF" w14:paraId="1D619C32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C" w14:textId="77777777" w:rsidR="00B209AF" w:rsidRDefault="00B209AF"/>
        </w:tc>
        <w:tc>
          <w:tcPr>
            <w:tcW w:w="0" w:type="auto"/>
          </w:tcPr>
          <w:p w14:paraId="1D619C2D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2E" w14:textId="77777777" w:rsidR="00B209AF" w:rsidRDefault="00C152CA">
            <w:pPr>
              <w:pStyle w:val="Compact"/>
            </w:pPr>
            <w:r>
              <w:t>(0.00)</w:t>
            </w:r>
          </w:p>
        </w:tc>
        <w:tc>
          <w:tcPr>
            <w:tcW w:w="0" w:type="auto"/>
          </w:tcPr>
          <w:p w14:paraId="1D619C2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0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0" w14:textId="77777777" w:rsidR="00B209AF" w:rsidRDefault="00C152CA">
            <w:pPr>
              <w:pStyle w:val="Compact"/>
            </w:pPr>
            <w:r>
              <w:t>(0.00)</w:t>
            </w:r>
          </w:p>
        </w:tc>
        <w:tc>
          <w:tcPr>
            <w:tcW w:w="0" w:type="auto"/>
          </w:tcPr>
          <w:p w14:paraId="1D619C31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0)</w:t>
            </w:r>
          </w:p>
        </w:tc>
      </w:tr>
      <w:tr w:rsidR="00B209AF" w14:paraId="1D619C39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3" w14:textId="77777777" w:rsidR="00B209AF" w:rsidRDefault="00C152CA">
            <w:pPr>
              <w:pStyle w:val="Compact"/>
            </w:pPr>
            <w:r>
              <w:t>religion_hhislam</w:t>
            </w:r>
          </w:p>
        </w:tc>
        <w:tc>
          <w:tcPr>
            <w:tcW w:w="0" w:type="auto"/>
          </w:tcPr>
          <w:p w14:paraId="1D619C34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5" w14:textId="77777777" w:rsidR="00B209AF" w:rsidRDefault="00C152CA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D619C3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0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7" w14:textId="77777777" w:rsidR="00B209AF" w:rsidRDefault="00C152CA">
            <w:pPr>
              <w:pStyle w:val="Compact"/>
            </w:pPr>
            <w:r>
              <w:t>0.11 ***</w:t>
            </w:r>
          </w:p>
        </w:tc>
        <w:tc>
          <w:tcPr>
            <w:tcW w:w="0" w:type="auto"/>
          </w:tcPr>
          <w:p w14:paraId="1D619C3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5 **</w:t>
            </w:r>
          </w:p>
        </w:tc>
      </w:tr>
      <w:tr w:rsidR="00B209AF" w14:paraId="1D619C40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A" w14:textId="77777777" w:rsidR="00B209AF" w:rsidRDefault="00B209AF"/>
        </w:tc>
        <w:tc>
          <w:tcPr>
            <w:tcW w:w="0" w:type="auto"/>
          </w:tcPr>
          <w:p w14:paraId="1D619C3B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C" w14:textId="77777777" w:rsidR="00B209AF" w:rsidRDefault="00C152CA">
            <w:pPr>
              <w:pStyle w:val="Compact"/>
            </w:pPr>
            <w:r>
              <w:t>(0.06)</w:t>
            </w:r>
          </w:p>
        </w:tc>
        <w:tc>
          <w:tcPr>
            <w:tcW w:w="0" w:type="auto"/>
          </w:tcPr>
          <w:p w14:paraId="1D619C3D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3E" w14:textId="77777777" w:rsidR="00B209AF" w:rsidRDefault="00C152CA">
            <w:pPr>
              <w:pStyle w:val="Compact"/>
            </w:pPr>
            <w:r>
              <w:t>(0.04)</w:t>
            </w:r>
          </w:p>
        </w:tc>
        <w:tc>
          <w:tcPr>
            <w:tcW w:w="0" w:type="auto"/>
          </w:tcPr>
          <w:p w14:paraId="1D619C3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7)</w:t>
            </w:r>
          </w:p>
        </w:tc>
      </w:tr>
      <w:tr w:rsidR="00B209AF" w14:paraId="1D619C47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1" w14:textId="77777777" w:rsidR="00B209AF" w:rsidRDefault="00C152CA">
            <w:pPr>
              <w:pStyle w:val="Compact"/>
            </w:pPr>
            <w:r>
              <w:t>low_land1</w:t>
            </w:r>
          </w:p>
        </w:tc>
        <w:tc>
          <w:tcPr>
            <w:tcW w:w="0" w:type="auto"/>
          </w:tcPr>
          <w:p w14:paraId="1D619C42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5 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3" w14:textId="77777777" w:rsidR="00B209AF" w:rsidRDefault="00C152CA">
            <w:pPr>
              <w:pStyle w:val="Compact"/>
            </w:pPr>
            <w:r>
              <w:t>0.13 ***</w:t>
            </w:r>
          </w:p>
        </w:tc>
        <w:tc>
          <w:tcPr>
            <w:tcW w:w="0" w:type="auto"/>
          </w:tcPr>
          <w:p w14:paraId="1D619C44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5" w14:textId="77777777" w:rsidR="00B209AF" w:rsidRDefault="00C152CA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D619C4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 *</w:t>
            </w:r>
          </w:p>
        </w:tc>
      </w:tr>
      <w:tr w:rsidR="00B209AF" w14:paraId="1D619C4E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8" w14:textId="77777777" w:rsidR="00B209AF" w:rsidRDefault="00B209AF"/>
        </w:tc>
        <w:tc>
          <w:tcPr>
            <w:tcW w:w="0" w:type="auto"/>
          </w:tcPr>
          <w:p w14:paraId="1D619C49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A" w14:textId="77777777" w:rsidR="00B209AF" w:rsidRDefault="00C152CA">
            <w:pPr>
              <w:pStyle w:val="Compact"/>
            </w:pPr>
            <w:r>
              <w:t>(0.05)</w:t>
            </w:r>
          </w:p>
        </w:tc>
        <w:tc>
          <w:tcPr>
            <w:tcW w:w="0" w:type="auto"/>
          </w:tcPr>
          <w:p w14:paraId="1D619C4B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C" w14:textId="77777777" w:rsidR="00B209AF" w:rsidRDefault="00C152CA">
            <w:pPr>
              <w:pStyle w:val="Compact"/>
            </w:pPr>
            <w:r>
              <w:t>(0.03)</w:t>
            </w:r>
          </w:p>
        </w:tc>
        <w:tc>
          <w:tcPr>
            <w:tcW w:w="0" w:type="auto"/>
          </w:tcPr>
          <w:p w14:paraId="1D619C4D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</w:tr>
      <w:tr w:rsidR="00B209AF" w14:paraId="1D619C55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4F" w14:textId="77777777" w:rsidR="00B209AF" w:rsidRDefault="00C152CA">
            <w:pPr>
              <w:pStyle w:val="Compact"/>
            </w:pPr>
            <w:r>
              <w:t>food_short</w:t>
            </w:r>
          </w:p>
        </w:tc>
        <w:tc>
          <w:tcPr>
            <w:tcW w:w="0" w:type="auto"/>
          </w:tcPr>
          <w:p w14:paraId="1D619C50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1" w14:textId="77777777" w:rsidR="00B209AF" w:rsidRDefault="00C152CA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D619C52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3" w14:textId="77777777" w:rsidR="00B209AF" w:rsidRDefault="00C152CA">
            <w:pPr>
              <w:pStyle w:val="Compact"/>
            </w:pPr>
            <w:r>
              <w:t>0.08 **</w:t>
            </w:r>
          </w:p>
        </w:tc>
        <w:tc>
          <w:tcPr>
            <w:tcW w:w="0" w:type="auto"/>
          </w:tcPr>
          <w:p w14:paraId="1D619C54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</w:t>
            </w:r>
          </w:p>
        </w:tc>
      </w:tr>
      <w:tr w:rsidR="00B209AF" w14:paraId="1D619C5C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6" w14:textId="77777777" w:rsidR="00B209AF" w:rsidRDefault="00B209AF"/>
        </w:tc>
        <w:tc>
          <w:tcPr>
            <w:tcW w:w="0" w:type="auto"/>
          </w:tcPr>
          <w:p w14:paraId="1D619C57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8" w14:textId="77777777" w:rsidR="00B209AF" w:rsidRDefault="00C152CA">
            <w:pPr>
              <w:pStyle w:val="Compact"/>
            </w:pPr>
            <w:r>
              <w:t>(0.05)</w:t>
            </w:r>
          </w:p>
        </w:tc>
        <w:tc>
          <w:tcPr>
            <w:tcW w:w="0" w:type="auto"/>
          </w:tcPr>
          <w:p w14:paraId="1D619C59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A" w14:textId="77777777" w:rsidR="00B209AF" w:rsidRDefault="00C152CA">
            <w:pPr>
              <w:pStyle w:val="Compact"/>
            </w:pPr>
            <w:r>
              <w:t>(0.04)</w:t>
            </w:r>
          </w:p>
        </w:tc>
        <w:tc>
          <w:tcPr>
            <w:tcW w:w="0" w:type="auto"/>
          </w:tcPr>
          <w:p w14:paraId="1D619C5B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5)</w:t>
            </w:r>
          </w:p>
        </w:tc>
      </w:tr>
      <w:tr w:rsidR="00B209AF" w14:paraId="1D619C63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D" w14:textId="77777777" w:rsidR="00B209AF" w:rsidRDefault="00C152CA">
            <w:pPr>
              <w:pStyle w:val="Compact"/>
            </w:pPr>
            <w:r>
              <w:t>freq_flood</w:t>
            </w:r>
          </w:p>
        </w:tc>
        <w:tc>
          <w:tcPr>
            <w:tcW w:w="0" w:type="auto"/>
          </w:tcPr>
          <w:p w14:paraId="1D619C5E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5F" w14:textId="77777777" w:rsidR="00B209AF" w:rsidRDefault="00C152CA">
            <w:pPr>
              <w:pStyle w:val="Compact"/>
            </w:pPr>
            <w:r>
              <w:t>-0.04 ***</w:t>
            </w:r>
          </w:p>
        </w:tc>
        <w:tc>
          <w:tcPr>
            <w:tcW w:w="0" w:type="auto"/>
          </w:tcPr>
          <w:p w14:paraId="1D619C60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1" w14:textId="77777777" w:rsidR="00B209AF" w:rsidRDefault="00B209AF"/>
        </w:tc>
        <w:tc>
          <w:tcPr>
            <w:tcW w:w="0" w:type="auto"/>
          </w:tcPr>
          <w:p w14:paraId="1D619C62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4 **</w:t>
            </w:r>
          </w:p>
        </w:tc>
      </w:tr>
      <w:tr w:rsidR="00B209AF" w14:paraId="1D619C6A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4" w14:textId="77777777" w:rsidR="00B209AF" w:rsidRDefault="00B209AF"/>
        </w:tc>
        <w:tc>
          <w:tcPr>
            <w:tcW w:w="0" w:type="auto"/>
          </w:tcPr>
          <w:p w14:paraId="1D619C65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6" w14:textId="77777777" w:rsidR="00B209AF" w:rsidRDefault="00C152CA">
            <w:pPr>
              <w:pStyle w:val="Compact"/>
            </w:pPr>
            <w:r>
              <w:t>(0.01)</w:t>
            </w:r>
          </w:p>
        </w:tc>
        <w:tc>
          <w:tcPr>
            <w:tcW w:w="0" w:type="auto"/>
          </w:tcPr>
          <w:p w14:paraId="1D619C67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8" w14:textId="77777777" w:rsidR="00B209AF" w:rsidRDefault="00B209AF"/>
        </w:tc>
        <w:tc>
          <w:tcPr>
            <w:tcW w:w="0" w:type="auto"/>
          </w:tcPr>
          <w:p w14:paraId="1D619C69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1)</w:t>
            </w:r>
          </w:p>
        </w:tc>
      </w:tr>
      <w:tr w:rsidR="00B209AF" w14:paraId="1D619C71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B" w14:textId="77777777" w:rsidR="00B209AF" w:rsidRDefault="00C152CA">
            <w:pPr>
              <w:pStyle w:val="Compact"/>
            </w:pPr>
            <w:r>
              <w:t>freq_drought</w:t>
            </w:r>
          </w:p>
        </w:tc>
        <w:tc>
          <w:tcPr>
            <w:tcW w:w="0" w:type="auto"/>
          </w:tcPr>
          <w:p w14:paraId="1D619C6C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D" w14:textId="77777777" w:rsidR="00B209AF" w:rsidRDefault="00C152CA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D619C6E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6F" w14:textId="77777777" w:rsidR="00B209AF" w:rsidRDefault="00B209AF"/>
        </w:tc>
        <w:tc>
          <w:tcPr>
            <w:tcW w:w="0" w:type="auto"/>
          </w:tcPr>
          <w:p w14:paraId="1D619C70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</w:t>
            </w:r>
          </w:p>
        </w:tc>
      </w:tr>
      <w:tr w:rsidR="00B209AF" w14:paraId="1D619C78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72" w14:textId="77777777" w:rsidR="00B209AF" w:rsidRDefault="00B209AF"/>
        </w:tc>
        <w:tc>
          <w:tcPr>
            <w:tcW w:w="0" w:type="auto"/>
          </w:tcPr>
          <w:p w14:paraId="1D619C73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74" w14:textId="77777777" w:rsidR="00B209AF" w:rsidRDefault="00C152CA">
            <w:pPr>
              <w:pStyle w:val="Compact"/>
            </w:pPr>
            <w:r>
              <w:t>(0.01)</w:t>
            </w:r>
          </w:p>
        </w:tc>
        <w:tc>
          <w:tcPr>
            <w:tcW w:w="0" w:type="auto"/>
          </w:tcPr>
          <w:p w14:paraId="1D619C75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76" w14:textId="77777777" w:rsidR="00B209AF" w:rsidRDefault="00B209AF"/>
        </w:tc>
        <w:tc>
          <w:tcPr>
            <w:tcW w:w="0" w:type="auto"/>
          </w:tcPr>
          <w:p w14:paraId="1D619C77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1)</w:t>
            </w:r>
          </w:p>
        </w:tc>
      </w:tr>
      <w:tr w:rsidR="00B209AF" w14:paraId="1D619C7F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79" w14:textId="77777777" w:rsidR="00B209AF" w:rsidRDefault="00C152CA">
            <w:pPr>
              <w:pStyle w:val="Compact"/>
            </w:pPr>
            <w:r>
              <w:t>freq_insects</w:t>
            </w:r>
          </w:p>
        </w:tc>
        <w:tc>
          <w:tcPr>
            <w:tcW w:w="0" w:type="auto"/>
          </w:tcPr>
          <w:p w14:paraId="1D619C7A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7B" w14:textId="77777777" w:rsidR="00B209AF" w:rsidRDefault="00C152CA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D619C7C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7D" w14:textId="77777777" w:rsidR="00B209AF" w:rsidRDefault="00B209AF"/>
        </w:tc>
        <w:tc>
          <w:tcPr>
            <w:tcW w:w="0" w:type="auto"/>
          </w:tcPr>
          <w:p w14:paraId="1D619C7E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1</w:t>
            </w:r>
          </w:p>
        </w:tc>
      </w:tr>
      <w:tr w:rsidR="00B209AF" w14:paraId="1D619C86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0" w14:textId="77777777" w:rsidR="00B209AF" w:rsidRDefault="00B209AF"/>
        </w:tc>
        <w:tc>
          <w:tcPr>
            <w:tcW w:w="0" w:type="auto"/>
          </w:tcPr>
          <w:p w14:paraId="1D619C81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2" w14:textId="77777777" w:rsidR="00B209AF" w:rsidRDefault="00C152CA">
            <w:pPr>
              <w:pStyle w:val="Compact"/>
            </w:pPr>
            <w:r>
              <w:t>(0.01)</w:t>
            </w:r>
          </w:p>
        </w:tc>
        <w:tc>
          <w:tcPr>
            <w:tcW w:w="0" w:type="auto"/>
          </w:tcPr>
          <w:p w14:paraId="1D619C83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4" w14:textId="77777777" w:rsidR="00B209AF" w:rsidRDefault="00B209AF"/>
        </w:tc>
        <w:tc>
          <w:tcPr>
            <w:tcW w:w="0" w:type="auto"/>
          </w:tcPr>
          <w:p w14:paraId="1D619C85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1)</w:t>
            </w:r>
          </w:p>
        </w:tc>
      </w:tr>
      <w:tr w:rsidR="00B209AF" w14:paraId="1D619C8D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7" w14:textId="77777777" w:rsidR="00B209AF" w:rsidRDefault="00C152CA">
            <w:pPr>
              <w:pStyle w:val="Compact"/>
            </w:pPr>
            <w:r>
              <w:t>binarysalinity</w:t>
            </w:r>
          </w:p>
        </w:tc>
        <w:tc>
          <w:tcPr>
            <w:tcW w:w="0" w:type="auto"/>
          </w:tcPr>
          <w:p w14:paraId="1D619C88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9" w14:textId="77777777" w:rsidR="00B209AF" w:rsidRDefault="00C152CA">
            <w:pPr>
              <w:pStyle w:val="Compact"/>
            </w:pPr>
            <w:r>
              <w:t>0.08 *</w:t>
            </w:r>
          </w:p>
        </w:tc>
        <w:tc>
          <w:tcPr>
            <w:tcW w:w="0" w:type="auto"/>
          </w:tcPr>
          <w:p w14:paraId="1D619C8A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B" w14:textId="77777777" w:rsidR="00B209AF" w:rsidRDefault="00B209AF"/>
        </w:tc>
        <w:tc>
          <w:tcPr>
            <w:tcW w:w="0" w:type="auto"/>
          </w:tcPr>
          <w:p w14:paraId="1D619C8C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 *</w:t>
            </w:r>
          </w:p>
        </w:tc>
      </w:tr>
      <w:tr w:rsidR="00B209AF" w14:paraId="1D619C94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8E" w14:textId="77777777" w:rsidR="00B209AF" w:rsidRDefault="00B209AF"/>
        </w:tc>
        <w:tc>
          <w:tcPr>
            <w:tcW w:w="0" w:type="auto"/>
          </w:tcPr>
          <w:p w14:paraId="1D619C8F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0" w14:textId="77777777" w:rsidR="00B209AF" w:rsidRDefault="00C152CA">
            <w:pPr>
              <w:pStyle w:val="Compact"/>
            </w:pPr>
            <w:r>
              <w:t>(0.04)</w:t>
            </w:r>
          </w:p>
        </w:tc>
        <w:tc>
          <w:tcPr>
            <w:tcW w:w="0" w:type="auto"/>
          </w:tcPr>
          <w:p w14:paraId="1D619C91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2" w14:textId="77777777" w:rsidR="00B209AF" w:rsidRDefault="00B209AF"/>
        </w:tc>
        <w:tc>
          <w:tcPr>
            <w:tcW w:w="0" w:type="auto"/>
          </w:tcPr>
          <w:p w14:paraId="1D619C93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</w:tr>
      <w:tr w:rsidR="00B209AF" w14:paraId="1D619C9B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5" w14:textId="77777777" w:rsidR="00B209AF" w:rsidRDefault="00C152CA">
            <w:pPr>
              <w:pStyle w:val="Compact"/>
            </w:pPr>
            <w:r>
              <w:t>memb_wmg</w:t>
            </w:r>
          </w:p>
        </w:tc>
        <w:tc>
          <w:tcPr>
            <w:tcW w:w="0" w:type="auto"/>
          </w:tcPr>
          <w:p w14:paraId="1D619C96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7" w14:textId="77777777" w:rsidR="00B209AF" w:rsidRDefault="00B209AF"/>
        </w:tc>
        <w:tc>
          <w:tcPr>
            <w:tcW w:w="0" w:type="auto"/>
          </w:tcPr>
          <w:p w14:paraId="1D619C9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 *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9" w14:textId="77777777" w:rsidR="00B209AF" w:rsidRDefault="00B209AF"/>
        </w:tc>
        <w:tc>
          <w:tcPr>
            <w:tcW w:w="0" w:type="auto"/>
          </w:tcPr>
          <w:p w14:paraId="1D619C9A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</w:t>
            </w:r>
          </w:p>
        </w:tc>
      </w:tr>
      <w:tr w:rsidR="00B209AF" w14:paraId="1D619CA2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C" w14:textId="77777777" w:rsidR="00B209AF" w:rsidRDefault="00B209AF"/>
        </w:tc>
        <w:tc>
          <w:tcPr>
            <w:tcW w:w="0" w:type="auto"/>
          </w:tcPr>
          <w:p w14:paraId="1D619C9D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9E" w14:textId="77777777" w:rsidR="00B209AF" w:rsidRDefault="00B209AF"/>
        </w:tc>
        <w:tc>
          <w:tcPr>
            <w:tcW w:w="0" w:type="auto"/>
          </w:tcPr>
          <w:p w14:paraId="1D619C9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0" w14:textId="77777777" w:rsidR="00B209AF" w:rsidRDefault="00B209AF"/>
        </w:tc>
        <w:tc>
          <w:tcPr>
            <w:tcW w:w="0" w:type="auto"/>
          </w:tcPr>
          <w:p w14:paraId="1D619CA1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5)</w:t>
            </w:r>
          </w:p>
        </w:tc>
      </w:tr>
      <w:tr w:rsidR="00B209AF" w14:paraId="1D619CA9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3" w14:textId="77777777" w:rsidR="00B209AF" w:rsidRDefault="00C152CA">
            <w:pPr>
              <w:pStyle w:val="Compact"/>
            </w:pPr>
            <w:r>
              <w:t>bad_canalsPoor Canal Condition</w:t>
            </w:r>
          </w:p>
        </w:tc>
        <w:tc>
          <w:tcPr>
            <w:tcW w:w="0" w:type="auto"/>
          </w:tcPr>
          <w:p w14:paraId="1D619CA4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5" w14:textId="77777777" w:rsidR="00B209AF" w:rsidRDefault="00B209AF"/>
        </w:tc>
        <w:tc>
          <w:tcPr>
            <w:tcW w:w="0" w:type="auto"/>
          </w:tcPr>
          <w:p w14:paraId="1D619CA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7 *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7" w14:textId="77777777" w:rsidR="00B209AF" w:rsidRDefault="00B209AF"/>
        </w:tc>
        <w:tc>
          <w:tcPr>
            <w:tcW w:w="0" w:type="auto"/>
          </w:tcPr>
          <w:p w14:paraId="1D619CA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3</w:t>
            </w:r>
          </w:p>
        </w:tc>
      </w:tr>
      <w:tr w:rsidR="00B209AF" w14:paraId="1D619CB0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A" w14:textId="77777777" w:rsidR="00B209AF" w:rsidRDefault="00B209AF"/>
        </w:tc>
        <w:tc>
          <w:tcPr>
            <w:tcW w:w="0" w:type="auto"/>
          </w:tcPr>
          <w:p w14:paraId="1D619CAB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C" w14:textId="77777777" w:rsidR="00B209AF" w:rsidRDefault="00B209AF"/>
        </w:tc>
        <w:tc>
          <w:tcPr>
            <w:tcW w:w="0" w:type="auto"/>
          </w:tcPr>
          <w:p w14:paraId="1D619CAD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AE" w14:textId="77777777" w:rsidR="00B209AF" w:rsidRDefault="00B209AF"/>
        </w:tc>
        <w:tc>
          <w:tcPr>
            <w:tcW w:w="0" w:type="auto"/>
          </w:tcPr>
          <w:p w14:paraId="1D619CA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</w:tr>
      <w:tr w:rsidR="00B209AF" w14:paraId="1D619CB7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1" w14:textId="77777777" w:rsidR="00B209AF" w:rsidRDefault="00C152CA">
            <w:pPr>
              <w:pStyle w:val="Compact"/>
            </w:pPr>
            <w:r>
              <w:t>bad_gatesPoor sluice gates</w:t>
            </w:r>
          </w:p>
        </w:tc>
        <w:tc>
          <w:tcPr>
            <w:tcW w:w="0" w:type="auto"/>
          </w:tcPr>
          <w:p w14:paraId="1D619CB2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3" w14:textId="77777777" w:rsidR="00B209AF" w:rsidRDefault="00B209AF"/>
        </w:tc>
        <w:tc>
          <w:tcPr>
            <w:tcW w:w="0" w:type="auto"/>
          </w:tcPr>
          <w:p w14:paraId="1D619CB4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5" w14:textId="77777777" w:rsidR="00B209AF" w:rsidRDefault="00B209AF"/>
        </w:tc>
        <w:tc>
          <w:tcPr>
            <w:tcW w:w="0" w:type="auto"/>
          </w:tcPr>
          <w:p w14:paraId="1D619CB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 **</w:t>
            </w:r>
          </w:p>
        </w:tc>
      </w:tr>
      <w:tr w:rsidR="00B209AF" w14:paraId="1D619CBE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8" w14:textId="77777777" w:rsidR="00B209AF" w:rsidRDefault="00B209AF"/>
        </w:tc>
        <w:tc>
          <w:tcPr>
            <w:tcW w:w="0" w:type="auto"/>
          </w:tcPr>
          <w:p w14:paraId="1D619CB9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A" w14:textId="77777777" w:rsidR="00B209AF" w:rsidRDefault="00B209AF"/>
        </w:tc>
        <w:tc>
          <w:tcPr>
            <w:tcW w:w="0" w:type="auto"/>
          </w:tcPr>
          <w:p w14:paraId="1D619CBB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C" w14:textId="77777777" w:rsidR="00B209AF" w:rsidRDefault="00B209AF"/>
        </w:tc>
        <w:tc>
          <w:tcPr>
            <w:tcW w:w="0" w:type="auto"/>
          </w:tcPr>
          <w:p w14:paraId="1D619CBD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</w:tr>
      <w:tr w:rsidR="00B209AF" w14:paraId="1D619CC5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BF" w14:textId="77777777" w:rsidR="00B209AF" w:rsidRDefault="00C152CA">
            <w:pPr>
              <w:pStyle w:val="Compact"/>
            </w:pPr>
            <w:r>
              <w:t>sharecroppingTenant farmer</w:t>
            </w:r>
          </w:p>
        </w:tc>
        <w:tc>
          <w:tcPr>
            <w:tcW w:w="0" w:type="auto"/>
          </w:tcPr>
          <w:p w14:paraId="1D619CC0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1" w14:textId="77777777" w:rsidR="00B209AF" w:rsidRDefault="00B209AF"/>
        </w:tc>
        <w:tc>
          <w:tcPr>
            <w:tcW w:w="0" w:type="auto"/>
          </w:tcPr>
          <w:p w14:paraId="1D619CC2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3" w14:textId="77777777" w:rsidR="00B209AF" w:rsidRDefault="00C152CA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D619CC4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2</w:t>
            </w:r>
          </w:p>
        </w:tc>
      </w:tr>
      <w:tr w:rsidR="00B209AF" w14:paraId="1D619CCC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6" w14:textId="77777777" w:rsidR="00B209AF" w:rsidRDefault="00B209AF"/>
        </w:tc>
        <w:tc>
          <w:tcPr>
            <w:tcW w:w="0" w:type="auto"/>
          </w:tcPr>
          <w:p w14:paraId="1D619CC7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8" w14:textId="77777777" w:rsidR="00B209AF" w:rsidRDefault="00B209AF"/>
        </w:tc>
        <w:tc>
          <w:tcPr>
            <w:tcW w:w="0" w:type="auto"/>
          </w:tcPr>
          <w:p w14:paraId="1D619CC9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A" w14:textId="77777777" w:rsidR="00B209AF" w:rsidRDefault="00C152CA">
            <w:pPr>
              <w:pStyle w:val="Compact"/>
            </w:pPr>
            <w:r>
              <w:t>(0.03)</w:t>
            </w:r>
          </w:p>
        </w:tc>
        <w:tc>
          <w:tcPr>
            <w:tcW w:w="0" w:type="auto"/>
          </w:tcPr>
          <w:p w14:paraId="1D619CCB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</w:tr>
      <w:tr w:rsidR="00B209AF" w14:paraId="1D619CD3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D" w14:textId="77777777" w:rsidR="00B209AF" w:rsidRDefault="00C152CA">
            <w:pPr>
              <w:pStyle w:val="Compact"/>
            </w:pPr>
            <w:r>
              <w:t>num_male_agri_lobor</w:t>
            </w:r>
          </w:p>
        </w:tc>
        <w:tc>
          <w:tcPr>
            <w:tcW w:w="0" w:type="auto"/>
          </w:tcPr>
          <w:p w14:paraId="1D619CCE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CF" w14:textId="77777777" w:rsidR="00B209AF" w:rsidRDefault="00B209AF"/>
        </w:tc>
        <w:tc>
          <w:tcPr>
            <w:tcW w:w="0" w:type="auto"/>
          </w:tcPr>
          <w:p w14:paraId="1D619CD0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1" w14:textId="77777777" w:rsidR="00B209AF" w:rsidRDefault="00C152CA">
            <w:pPr>
              <w:pStyle w:val="Compact"/>
            </w:pPr>
            <w:r>
              <w:t>0.06 ***</w:t>
            </w:r>
          </w:p>
        </w:tc>
        <w:tc>
          <w:tcPr>
            <w:tcW w:w="0" w:type="auto"/>
          </w:tcPr>
          <w:p w14:paraId="1D619CD2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6 *</w:t>
            </w:r>
          </w:p>
        </w:tc>
      </w:tr>
      <w:tr w:rsidR="00B209AF" w14:paraId="1D619CDA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4" w14:textId="77777777" w:rsidR="00B209AF" w:rsidRDefault="00B209AF"/>
        </w:tc>
        <w:tc>
          <w:tcPr>
            <w:tcW w:w="0" w:type="auto"/>
          </w:tcPr>
          <w:p w14:paraId="1D619CD5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6" w14:textId="77777777" w:rsidR="00B209AF" w:rsidRDefault="00B209AF"/>
        </w:tc>
        <w:tc>
          <w:tcPr>
            <w:tcW w:w="0" w:type="auto"/>
          </w:tcPr>
          <w:p w14:paraId="1D619CD7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8" w14:textId="77777777" w:rsidR="00B209AF" w:rsidRDefault="00C152CA">
            <w:pPr>
              <w:pStyle w:val="Compact"/>
            </w:pPr>
            <w:r>
              <w:t>(0.02)</w:t>
            </w:r>
          </w:p>
        </w:tc>
        <w:tc>
          <w:tcPr>
            <w:tcW w:w="0" w:type="auto"/>
          </w:tcPr>
          <w:p w14:paraId="1D619CD9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3)</w:t>
            </w:r>
          </w:p>
        </w:tc>
      </w:tr>
      <w:tr w:rsidR="00B209AF" w14:paraId="1D619CE1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B" w14:textId="77777777" w:rsidR="00B209AF" w:rsidRDefault="00C152CA">
            <w:pPr>
              <w:pStyle w:val="Compact"/>
            </w:pPr>
            <w:r>
              <w:t>salary_pensionYes</w:t>
            </w:r>
          </w:p>
        </w:tc>
        <w:tc>
          <w:tcPr>
            <w:tcW w:w="0" w:type="auto"/>
          </w:tcPr>
          <w:p w14:paraId="1D619CDC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D" w14:textId="77777777" w:rsidR="00B209AF" w:rsidRDefault="00B209AF"/>
        </w:tc>
        <w:tc>
          <w:tcPr>
            <w:tcW w:w="0" w:type="auto"/>
          </w:tcPr>
          <w:p w14:paraId="1D619CDE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DF" w14:textId="77777777" w:rsidR="00B209AF" w:rsidRDefault="00C152CA">
            <w:pPr>
              <w:pStyle w:val="Compact"/>
            </w:pPr>
            <w:r>
              <w:t>0.20 ***</w:t>
            </w:r>
          </w:p>
        </w:tc>
        <w:tc>
          <w:tcPr>
            <w:tcW w:w="0" w:type="auto"/>
          </w:tcPr>
          <w:p w14:paraId="1D619CE0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2 **</w:t>
            </w:r>
          </w:p>
        </w:tc>
      </w:tr>
      <w:tr w:rsidR="00B209AF" w14:paraId="1D619CE8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E2" w14:textId="77777777" w:rsidR="00B209AF" w:rsidRDefault="00B209AF"/>
        </w:tc>
        <w:tc>
          <w:tcPr>
            <w:tcW w:w="0" w:type="auto"/>
          </w:tcPr>
          <w:p w14:paraId="1D619CE3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E4" w14:textId="77777777" w:rsidR="00B209AF" w:rsidRDefault="00B209AF"/>
        </w:tc>
        <w:tc>
          <w:tcPr>
            <w:tcW w:w="0" w:type="auto"/>
          </w:tcPr>
          <w:p w14:paraId="1D619CE5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E6" w14:textId="77777777" w:rsidR="00B209AF" w:rsidRDefault="00C152CA">
            <w:pPr>
              <w:pStyle w:val="Compact"/>
            </w:pPr>
            <w:r>
              <w:t>(0.05)</w:t>
            </w:r>
          </w:p>
        </w:tc>
        <w:tc>
          <w:tcPr>
            <w:tcW w:w="0" w:type="auto"/>
          </w:tcPr>
          <w:p w14:paraId="1D619CE7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6)</w:t>
            </w:r>
          </w:p>
        </w:tc>
      </w:tr>
      <w:tr w:rsidR="00B209AF" w14:paraId="1D619CEF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E9" w14:textId="77777777" w:rsidR="00B209AF" w:rsidRDefault="00C152CA">
            <w:pPr>
              <w:pStyle w:val="Compact"/>
            </w:pPr>
            <w:r>
              <w:t>income_bussinessYes</w:t>
            </w:r>
          </w:p>
        </w:tc>
        <w:tc>
          <w:tcPr>
            <w:tcW w:w="0" w:type="auto"/>
          </w:tcPr>
          <w:p w14:paraId="1D619CEA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EB" w14:textId="77777777" w:rsidR="00B209AF" w:rsidRDefault="00B209AF"/>
        </w:tc>
        <w:tc>
          <w:tcPr>
            <w:tcW w:w="0" w:type="auto"/>
          </w:tcPr>
          <w:p w14:paraId="1D619CEC" w14:textId="77777777" w:rsidR="00B209AF" w:rsidRDefault="00B209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ED" w14:textId="77777777" w:rsidR="00B209AF" w:rsidRDefault="00C152CA">
            <w:pPr>
              <w:pStyle w:val="Compact"/>
            </w:pPr>
            <w:r>
              <w:t>-0.07 **</w:t>
            </w:r>
          </w:p>
        </w:tc>
        <w:tc>
          <w:tcPr>
            <w:tcW w:w="0" w:type="auto"/>
          </w:tcPr>
          <w:p w14:paraId="1D619CEE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3</w:t>
            </w:r>
          </w:p>
        </w:tc>
      </w:tr>
      <w:tr w:rsidR="00B209AF" w14:paraId="1D619CF6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0" w14:textId="77777777" w:rsidR="00B209AF" w:rsidRDefault="00B209AF"/>
        </w:tc>
        <w:tc>
          <w:tcPr>
            <w:tcW w:w="0" w:type="auto"/>
          </w:tcPr>
          <w:p w14:paraId="1D619CF1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2" w14:textId="77777777" w:rsidR="00B209AF" w:rsidRDefault="00B209AF"/>
        </w:tc>
        <w:tc>
          <w:tcPr>
            <w:tcW w:w="0" w:type="auto"/>
          </w:tcPr>
          <w:p w14:paraId="1D619CF3" w14:textId="77777777" w:rsidR="00B209AF" w:rsidRDefault="00B209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4" w14:textId="77777777" w:rsidR="00B209AF" w:rsidRDefault="00C152CA">
            <w:pPr>
              <w:pStyle w:val="Compact"/>
            </w:pPr>
            <w:r>
              <w:t>(0.03)</w:t>
            </w:r>
          </w:p>
        </w:tc>
        <w:tc>
          <w:tcPr>
            <w:tcW w:w="0" w:type="auto"/>
          </w:tcPr>
          <w:p w14:paraId="1D619CF5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(0.04)</w:t>
            </w:r>
          </w:p>
        </w:tc>
      </w:tr>
      <w:tr w:rsidR="00B209AF" w14:paraId="1D619CFD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7" w14:textId="77777777" w:rsidR="00B209AF" w:rsidRDefault="00C152CA">
            <w:pPr>
              <w:pStyle w:val="Compact"/>
            </w:pPr>
            <w:r>
              <w:lastRenderedPageBreak/>
              <w:t>Num. obs.</w:t>
            </w:r>
          </w:p>
        </w:tc>
        <w:tc>
          <w:tcPr>
            <w:tcW w:w="0" w:type="auto"/>
          </w:tcPr>
          <w:p w14:paraId="1D619CF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9" w14:textId="77777777" w:rsidR="00B209AF" w:rsidRDefault="00C152CA">
            <w:pPr>
              <w:pStyle w:val="Compact"/>
            </w:pPr>
            <w:r>
              <w:t>409</w:t>
            </w:r>
          </w:p>
        </w:tc>
        <w:tc>
          <w:tcPr>
            <w:tcW w:w="0" w:type="auto"/>
          </w:tcPr>
          <w:p w14:paraId="1D619CFA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B" w14:textId="77777777" w:rsidR="00B209AF" w:rsidRDefault="00C152CA">
            <w:pPr>
              <w:pStyle w:val="Compact"/>
            </w:pPr>
            <w:r>
              <w:t>768</w:t>
            </w:r>
          </w:p>
        </w:tc>
        <w:tc>
          <w:tcPr>
            <w:tcW w:w="0" w:type="auto"/>
          </w:tcPr>
          <w:p w14:paraId="1D619CFC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1</w:t>
            </w:r>
          </w:p>
        </w:tc>
      </w:tr>
      <w:tr w:rsidR="00B209AF" w14:paraId="1D619D04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CFE" w14:textId="77777777" w:rsidR="00B209AF" w:rsidRDefault="00C152CA">
            <w:pPr>
              <w:pStyle w:val="Compact"/>
            </w:pPr>
            <w:r>
              <w:t>Log Likelihood</w:t>
            </w:r>
          </w:p>
        </w:tc>
        <w:tc>
          <w:tcPr>
            <w:tcW w:w="0" w:type="auto"/>
          </w:tcPr>
          <w:p w14:paraId="1D619CF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333.9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0" w14:textId="77777777" w:rsidR="00B209AF" w:rsidRDefault="00C152CA">
            <w:pPr>
              <w:pStyle w:val="Compact"/>
            </w:pPr>
            <w:r>
              <w:t>-162.27</w:t>
            </w:r>
          </w:p>
        </w:tc>
        <w:tc>
          <w:tcPr>
            <w:tcW w:w="0" w:type="auto"/>
          </w:tcPr>
          <w:p w14:paraId="1D619D01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324.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2" w14:textId="77777777" w:rsidR="00B209AF" w:rsidRDefault="00C152CA">
            <w:pPr>
              <w:pStyle w:val="Compact"/>
            </w:pPr>
            <w:r>
              <w:t>-301.47</w:t>
            </w:r>
          </w:p>
        </w:tc>
        <w:tc>
          <w:tcPr>
            <w:tcW w:w="0" w:type="auto"/>
          </w:tcPr>
          <w:p w14:paraId="1D619D03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46.76</w:t>
            </w:r>
          </w:p>
        </w:tc>
      </w:tr>
      <w:tr w:rsidR="00B209AF" w14:paraId="1D619D0B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5" w14:textId="77777777" w:rsidR="00B209AF" w:rsidRDefault="00C152CA">
            <w:pPr>
              <w:pStyle w:val="Compact"/>
            </w:pPr>
            <w:r>
              <w:t>Deviance</w:t>
            </w:r>
          </w:p>
        </w:tc>
        <w:tc>
          <w:tcPr>
            <w:tcW w:w="0" w:type="auto"/>
          </w:tcPr>
          <w:p w14:paraId="1D619D0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7.8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7" w14:textId="77777777" w:rsidR="00B209AF" w:rsidRDefault="00C152CA">
            <w:pPr>
              <w:pStyle w:val="Compact"/>
            </w:pPr>
            <w:r>
              <w:t>324.55</w:t>
            </w:r>
          </w:p>
        </w:tc>
        <w:tc>
          <w:tcPr>
            <w:tcW w:w="0" w:type="auto"/>
          </w:tcPr>
          <w:p w14:paraId="1D619D0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8.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9" w14:textId="77777777" w:rsidR="00B209AF" w:rsidRDefault="00C152CA">
            <w:pPr>
              <w:pStyle w:val="Compact"/>
            </w:pPr>
            <w:r>
              <w:t>602.94</w:t>
            </w:r>
          </w:p>
        </w:tc>
        <w:tc>
          <w:tcPr>
            <w:tcW w:w="0" w:type="auto"/>
          </w:tcPr>
          <w:p w14:paraId="1D619D0A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3.51</w:t>
            </w:r>
          </w:p>
        </w:tc>
      </w:tr>
      <w:tr w:rsidR="00B209AF" w14:paraId="1D619D12" w14:textId="77777777" w:rsidTr="005C6C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C" w14:textId="77777777" w:rsidR="00B209AF" w:rsidRDefault="00C152CA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1D619D0D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1.8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0E" w14:textId="77777777" w:rsidR="00B209AF" w:rsidRDefault="00C152CA">
            <w:pPr>
              <w:pStyle w:val="Compact"/>
            </w:pPr>
            <w:r>
              <w:t>346.55</w:t>
            </w:r>
          </w:p>
        </w:tc>
        <w:tc>
          <w:tcPr>
            <w:tcW w:w="0" w:type="auto"/>
          </w:tcPr>
          <w:p w14:paraId="1D619D0F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8.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10" w14:textId="77777777" w:rsidR="00B209AF" w:rsidRDefault="00C152CA">
            <w:pPr>
              <w:pStyle w:val="Compact"/>
            </w:pPr>
            <w:r>
              <w:t>624.94</w:t>
            </w:r>
          </w:p>
        </w:tc>
        <w:tc>
          <w:tcPr>
            <w:tcW w:w="0" w:type="auto"/>
          </w:tcPr>
          <w:p w14:paraId="1D619D11" w14:textId="77777777" w:rsidR="00B209AF" w:rsidRDefault="00C152C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9.51</w:t>
            </w:r>
          </w:p>
        </w:tc>
      </w:tr>
      <w:tr w:rsidR="00B209AF" w14:paraId="1D619D19" w14:textId="77777777" w:rsidTr="005C6CA0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13" w14:textId="77777777" w:rsidR="00B209AF" w:rsidRDefault="00C152CA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1D619D14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4.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15" w14:textId="77777777" w:rsidR="00B209AF" w:rsidRDefault="00C152CA">
            <w:pPr>
              <w:pStyle w:val="Compact"/>
            </w:pPr>
            <w:r>
              <w:t>390.70</w:t>
            </w:r>
          </w:p>
        </w:tc>
        <w:tc>
          <w:tcPr>
            <w:tcW w:w="0" w:type="auto"/>
          </w:tcPr>
          <w:p w14:paraId="1D619D16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5.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619D17" w14:textId="77777777" w:rsidR="00B209AF" w:rsidRDefault="00C152CA">
            <w:pPr>
              <w:pStyle w:val="Compact"/>
            </w:pPr>
            <w:r>
              <w:t>676.02</w:t>
            </w:r>
          </w:p>
        </w:tc>
        <w:tc>
          <w:tcPr>
            <w:tcW w:w="0" w:type="auto"/>
          </w:tcPr>
          <w:p w14:paraId="1D619D18" w14:textId="77777777" w:rsidR="00B209AF" w:rsidRDefault="00C152C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0.95</w:t>
            </w:r>
          </w:p>
        </w:tc>
      </w:tr>
    </w:tbl>
    <w:p w14:paraId="1D619D1A" w14:textId="77777777" w:rsidR="00C152CA" w:rsidRDefault="00C152CA"/>
    <w:sectPr w:rsidR="00C152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635FE" w14:textId="77777777" w:rsidR="00C152CA" w:rsidRDefault="00C152CA">
      <w:pPr>
        <w:spacing w:after="0"/>
      </w:pPr>
      <w:r>
        <w:separator/>
      </w:r>
    </w:p>
  </w:endnote>
  <w:endnote w:type="continuationSeparator" w:id="0">
    <w:p w14:paraId="173B2269" w14:textId="77777777" w:rsidR="00C152CA" w:rsidRDefault="00C152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2A4C3" w14:textId="77777777" w:rsidR="00C152CA" w:rsidRDefault="00C152CA">
      <w:r>
        <w:separator/>
      </w:r>
    </w:p>
  </w:footnote>
  <w:footnote w:type="continuationSeparator" w:id="0">
    <w:p w14:paraId="2FED0454" w14:textId="77777777" w:rsidR="00C152CA" w:rsidRDefault="00C15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954C8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6CA0"/>
    <w:rsid w:val="00784D58"/>
    <w:rsid w:val="008D6863"/>
    <w:rsid w:val="00B209AF"/>
    <w:rsid w:val="00B86B75"/>
    <w:rsid w:val="00BC48D5"/>
    <w:rsid w:val="00C152C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9C02"/>
  <w15:docId w15:val="{96B9E455-903B-4173-89DE-4ADA85A8E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5C6CA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ndall Byers</cp:lastModifiedBy>
  <cp:revision>2</cp:revision>
  <dcterms:created xsi:type="dcterms:W3CDTF">2021-10-04T18:11:00Z</dcterms:created>
  <dcterms:modified xsi:type="dcterms:W3CDTF">2021-10-04T18:21:00Z</dcterms:modified>
</cp:coreProperties>
</file>